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E05FB" w14:textId="77777777" w:rsidR="005831CA" w:rsidRDefault="005831CA">
      <w:pPr>
        <w:rPr>
          <w:lang w:val="sq-AL"/>
        </w:rPr>
      </w:pPr>
    </w:p>
    <w:p w14:paraId="26284879" w14:textId="77777777" w:rsidR="005831CA" w:rsidRDefault="004218F0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sq-AL"/>
        </w:rPr>
      </w:pPr>
      <w:r>
        <w:rPr>
          <w:rFonts w:ascii="Times New Roman" w:eastAsia="Calibri" w:hAnsi="Times New Roman" w:cs="Times New Roman"/>
          <w:b/>
          <w:bCs/>
          <w:lang w:val="sq-AL"/>
        </w:rPr>
        <w:t>SHTOJCA 1</w:t>
      </w:r>
    </w:p>
    <w:p w14:paraId="78C202ED" w14:textId="77777777" w:rsidR="005831CA" w:rsidRDefault="004218F0">
      <w:pPr>
        <w:tabs>
          <w:tab w:val="left" w:pos="720"/>
        </w:tabs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lang w:val="sq-AL"/>
        </w:rPr>
      </w:pPr>
      <w:r>
        <w:rPr>
          <w:rFonts w:ascii="Times New Roman" w:eastAsia="Calibri" w:hAnsi="Times New Roman" w:cs="Times New Roman"/>
          <w:b/>
          <w:bCs/>
          <w:lang w:val="sq-AL"/>
        </w:rPr>
        <w:t>FORMULARI I APLIKIMIT</w:t>
      </w:r>
    </w:p>
    <w:p w14:paraId="45F73502" w14:textId="77777777" w:rsidR="005831CA" w:rsidRDefault="005831CA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highlight w:val="yellow"/>
          <w:lang w:val="sq-AL"/>
        </w:rPr>
      </w:pPr>
    </w:p>
    <w:p w14:paraId="37B971C2" w14:textId="77777777" w:rsidR="005831CA" w:rsidRDefault="004218F0">
      <w:pPr>
        <w:tabs>
          <w:tab w:val="left" w:pos="720"/>
        </w:tabs>
        <w:spacing w:after="0" w:line="240" w:lineRule="auto"/>
        <w:jc w:val="center"/>
        <w:rPr>
          <w:rFonts w:ascii="Times New Roman" w:eastAsia="Calibri" w:hAnsi="Times New Roman" w:cs="Times New Roman"/>
          <w:lang w:val="sq-AL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q-AL"/>
        </w:rPr>
        <w:t>Thirrje për propozime:</w:t>
      </w:r>
      <w:r>
        <w:rPr>
          <w:rFonts w:ascii="Times New Roman" w:eastAsia="Calibri" w:hAnsi="Times New Roman" w:cs="Times New Roman"/>
          <w:lang w:val="sq-AL"/>
        </w:rPr>
        <w:br/>
      </w:r>
      <w:r>
        <w:rPr>
          <w:rFonts w:ascii="Times New Roman" w:eastAsia="Calibri" w:hAnsi="Times New Roman" w:cs="Times New Roman"/>
          <w:i/>
          <w:iCs/>
          <w:lang w:val="sq-AL"/>
        </w:rPr>
        <w:t>Fuqizimi i nxënësve të shkollave të mesme në fushën e ndryshimeve klimatike dhe mjedisit</w:t>
      </w:r>
    </w:p>
    <w:p w14:paraId="604DE5C2" w14:textId="77777777" w:rsidR="005831CA" w:rsidRDefault="005831CA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31CA" w14:paraId="0F6F9D43" w14:textId="77777777">
        <w:trPr>
          <w:trHeight w:val="1421"/>
        </w:trPr>
        <w:tc>
          <w:tcPr>
            <w:tcW w:w="9350" w:type="dxa"/>
            <w:vAlign w:val="center"/>
          </w:tcPr>
          <w:p w14:paraId="27742BDA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lang w:val="sq-AL"/>
              </w:rPr>
            </w:pPr>
            <w:r>
              <w:rPr>
                <w:rFonts w:ascii="Times New Roman" w:eastAsia="Calibri" w:hAnsi="Times New Roman" w:cs="Times New Roman"/>
                <w:lang w:val="sq-AL"/>
              </w:rPr>
              <w:t xml:space="preserve">Ju lutemi lexoni me kujdes udhëzimet e dorëzimit përpara se të plotësoni formularin e aplikimit për thirrjen </w:t>
            </w:r>
            <w:r>
              <w:rPr>
                <w:rFonts w:ascii="Times New Roman" w:eastAsia="Calibri" w:hAnsi="Times New Roman" w:cs="Times New Roman"/>
                <w:i/>
                <w:iCs/>
                <w:lang w:val="sq-AL"/>
              </w:rPr>
              <w:t>“Fuqizimi i nxënësve të shkollave të mesme në fushën e ndryshimeve klimatike dhe mjedisit”</w:t>
            </w:r>
            <w:r>
              <w:rPr>
                <w:rFonts w:ascii="Times New Roman" w:eastAsia="Calibri" w:hAnsi="Times New Roman" w:cs="Times New Roman"/>
                <w:lang w:val="sq-AL"/>
              </w:rPr>
              <w:t>.</w:t>
            </w:r>
          </w:p>
          <w:p w14:paraId="2EC32503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lang w:val="sq-AL"/>
              </w:rPr>
            </w:pPr>
            <w:r>
              <w:rPr>
                <w:rFonts w:ascii="Times New Roman" w:eastAsia="Calibri" w:hAnsi="Times New Roman" w:cs="Times New Roman"/>
                <w:lang w:val="sq-AL"/>
              </w:rPr>
              <w:t>Ky formular duhet të plotësohet me kujdes dhe sa më qartë që të jetë e mundur në mënyrë që të bëhet një vlerësim më i mirë i cilësisë së projekt-propozimeve. Informacionet duhet të jenë të sakta dhe të plota në mënyrë që të ofrojnë detaje të mjaftueshme për të kuptuar qartë projekt-propozimin.</w:t>
            </w:r>
          </w:p>
        </w:tc>
      </w:tr>
    </w:tbl>
    <w:p w14:paraId="47F0DD85" w14:textId="77777777" w:rsidR="005831CA" w:rsidRDefault="005831CA">
      <w:pPr>
        <w:rPr>
          <w:rFonts w:ascii="Times New Roman" w:eastAsia="Calibri" w:hAnsi="Times New Roman" w:cs="Times New Roman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1445"/>
        <w:gridCol w:w="462"/>
        <w:gridCol w:w="1003"/>
        <w:gridCol w:w="1268"/>
        <w:gridCol w:w="333"/>
        <w:gridCol w:w="1407"/>
      </w:tblGrid>
      <w:tr w:rsidR="005831CA" w14:paraId="04EF48D9" w14:textId="77777777">
        <w:trPr>
          <w:trHeight w:val="872"/>
        </w:trPr>
        <w:tc>
          <w:tcPr>
            <w:tcW w:w="9350" w:type="dxa"/>
            <w:gridSpan w:val="7"/>
            <w:shd w:val="clear" w:color="auto" w:fill="BDD6EE"/>
            <w:vAlign w:val="center"/>
          </w:tcPr>
          <w:p w14:paraId="7E6F0A69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bookmarkStart w:id="0" w:name="_Hlk107562293"/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INFORMACIONET E PËRGJITHSHME PËR APLIKANTIN E PROJEKTIT</w:t>
            </w:r>
            <w:bookmarkEnd w:id="0"/>
          </w:p>
        </w:tc>
      </w:tr>
      <w:tr w:rsidR="005831CA" w14:paraId="6EE39F21" w14:textId="77777777">
        <w:trPr>
          <w:trHeight w:val="440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6ACA531E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INFORMACIONET THEMELORE PËR ORGANIZATËN E APLIKANTIT</w:t>
            </w:r>
          </w:p>
        </w:tc>
      </w:tr>
      <w:tr w:rsidR="005831CA" w14:paraId="23A85AE8" w14:textId="77777777" w:rsidTr="004218F0">
        <w:trPr>
          <w:trHeight w:val="368"/>
        </w:trPr>
        <w:tc>
          <w:tcPr>
            <w:tcW w:w="3432" w:type="dxa"/>
            <w:shd w:val="clear" w:color="auto" w:fill="E2EFD9"/>
            <w:vAlign w:val="center"/>
          </w:tcPr>
          <w:p w14:paraId="2D5CB14C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mri i organizatës</w:t>
            </w:r>
          </w:p>
        </w:tc>
        <w:tc>
          <w:tcPr>
            <w:tcW w:w="5918" w:type="dxa"/>
            <w:gridSpan w:val="6"/>
            <w:vAlign w:val="center"/>
          </w:tcPr>
          <w:p w14:paraId="580A714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B68EF9A" w14:textId="77777777" w:rsidTr="004218F0">
        <w:trPr>
          <w:trHeight w:val="350"/>
        </w:trPr>
        <w:tc>
          <w:tcPr>
            <w:tcW w:w="3432" w:type="dxa"/>
            <w:shd w:val="clear" w:color="auto" w:fill="E2EFD9"/>
            <w:vAlign w:val="center"/>
          </w:tcPr>
          <w:p w14:paraId="0CB42CE8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dresa e plotë (rruga dhe numri)</w:t>
            </w:r>
          </w:p>
        </w:tc>
        <w:tc>
          <w:tcPr>
            <w:tcW w:w="5918" w:type="dxa"/>
            <w:gridSpan w:val="6"/>
            <w:vAlign w:val="center"/>
          </w:tcPr>
          <w:p w14:paraId="772B83B7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1BA7991" w14:textId="77777777" w:rsidTr="004218F0">
        <w:trPr>
          <w:trHeight w:val="350"/>
        </w:trPr>
        <w:tc>
          <w:tcPr>
            <w:tcW w:w="3432" w:type="dxa"/>
            <w:shd w:val="clear" w:color="auto" w:fill="E2EFD9"/>
            <w:vAlign w:val="center"/>
          </w:tcPr>
          <w:p w14:paraId="63BCC4FA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di postar i zyrës kryesore</w:t>
            </w:r>
          </w:p>
        </w:tc>
        <w:tc>
          <w:tcPr>
            <w:tcW w:w="5918" w:type="dxa"/>
            <w:gridSpan w:val="6"/>
            <w:vAlign w:val="center"/>
          </w:tcPr>
          <w:p w14:paraId="5BDDA97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8AAADD9" w14:textId="77777777">
        <w:tc>
          <w:tcPr>
            <w:tcW w:w="3432" w:type="dxa"/>
            <w:shd w:val="clear" w:color="auto" w:fill="E2EFD9"/>
            <w:vAlign w:val="center"/>
          </w:tcPr>
          <w:p w14:paraId="49D692E1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mri i përfaqësuesit të autorizuar të OJQ-së, adresa, email-i dhe pozita aktual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7CDAE7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9A0A0A0" w14:textId="77777777">
        <w:tc>
          <w:tcPr>
            <w:tcW w:w="3432" w:type="dxa"/>
            <w:shd w:val="clear" w:color="auto" w:fill="E2EFD9"/>
            <w:vAlign w:val="center"/>
          </w:tcPr>
          <w:p w14:paraId="06DC3487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Tel.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48D7D89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1B9CDF84" w14:textId="77777777" w:rsidR="005831CA" w:rsidRDefault="004218F0">
            <w:pPr>
              <w:numPr>
                <w:ilvl w:val="0"/>
                <w:numId w:val="3"/>
              </w:numPr>
              <w:ind w:left="98"/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Telefoni mobil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6C37897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EE2DDA2" w14:textId="77777777">
        <w:tc>
          <w:tcPr>
            <w:tcW w:w="3432" w:type="dxa"/>
            <w:shd w:val="clear" w:color="auto" w:fill="E2EFD9"/>
            <w:vAlign w:val="center"/>
          </w:tcPr>
          <w:p w14:paraId="123ED53F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dresa elektronike (email-i) e organizatë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F87916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1E80D09" w14:textId="77777777">
        <w:tc>
          <w:tcPr>
            <w:tcW w:w="3432" w:type="dxa"/>
            <w:shd w:val="clear" w:color="auto" w:fill="E2EFD9"/>
            <w:vAlign w:val="center"/>
          </w:tcPr>
          <w:p w14:paraId="405D844A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Faqja e interneti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EA8EF0F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A9191A8" w14:textId="77777777">
        <w:tc>
          <w:tcPr>
            <w:tcW w:w="3432" w:type="dxa"/>
            <w:shd w:val="clear" w:color="auto" w:fill="E2EFD9"/>
            <w:vAlign w:val="center"/>
          </w:tcPr>
          <w:p w14:paraId="0E48CC0B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Viti i themelimi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9C8773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0D97E82" w14:textId="77777777">
        <w:tc>
          <w:tcPr>
            <w:tcW w:w="3432" w:type="dxa"/>
            <w:shd w:val="clear" w:color="auto" w:fill="E2EFD9"/>
            <w:vAlign w:val="center"/>
          </w:tcPr>
          <w:p w14:paraId="7D8DA15C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Data e regjistrimit në regjistrin e OJQ-ve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3D7443A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30533F0C" w14:textId="77777777" w:rsidR="005831CA" w:rsidRDefault="004218F0">
            <w:pPr>
              <w:numPr>
                <w:ilvl w:val="0"/>
                <w:numId w:val="3"/>
              </w:numPr>
              <w:ind w:left="263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Regjistrimit të OJQ-së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04A674BF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3D83619" w14:textId="77777777">
        <w:tc>
          <w:tcPr>
            <w:tcW w:w="3432" w:type="dxa"/>
            <w:shd w:val="clear" w:color="auto" w:fill="E2EFD9"/>
            <w:vAlign w:val="center"/>
          </w:tcPr>
          <w:p w14:paraId="32D700C4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 regjistruar në (emri i organit të regjistrimit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D453A3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A1E0FA7" w14:textId="77777777">
        <w:tc>
          <w:tcPr>
            <w:tcW w:w="3432" w:type="dxa"/>
            <w:shd w:val="clear" w:color="auto" w:fill="E2EFD9"/>
            <w:vAlign w:val="center"/>
          </w:tcPr>
          <w:p w14:paraId="78A04FF2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fiskal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927E23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7D76850" w14:textId="77777777">
        <w:tc>
          <w:tcPr>
            <w:tcW w:w="3432" w:type="dxa"/>
            <w:shd w:val="clear" w:color="auto" w:fill="E2EFD9"/>
            <w:vAlign w:val="center"/>
          </w:tcPr>
          <w:p w14:paraId="7E4B51EE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llogarisë bankare përfshirë IBA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A93169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1B08F85" w14:textId="77777777">
        <w:tc>
          <w:tcPr>
            <w:tcW w:w="3432" w:type="dxa"/>
            <w:shd w:val="clear" w:color="auto" w:fill="E2EFD9"/>
            <w:vAlign w:val="center"/>
          </w:tcPr>
          <w:p w14:paraId="4DC9B8C0" w14:textId="0C74DC2C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Lloji i OJQ-së (shoqat</w:t>
            </w:r>
            <w:r>
              <w:rPr>
                <w:rFonts w:ascii="Times New Roman" w:eastAsia="Calibri" w:hAnsi="Times New Roman" w:cs="Times New Roman"/>
                <w:lang w:val="sq-AL"/>
              </w:rPr>
              <w:t>ë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 / fondacio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EC188F9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B8ABF74" w14:textId="77777777">
        <w:tc>
          <w:tcPr>
            <w:tcW w:w="3432" w:type="dxa"/>
            <w:shd w:val="clear" w:color="auto" w:fill="E2EFD9"/>
            <w:vAlign w:val="center"/>
          </w:tcPr>
          <w:p w14:paraId="1D7EE412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Objektivat e themelimit në përputhje me statutin e OJQ-së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80038A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B0C2353" w14:textId="77777777">
        <w:tc>
          <w:tcPr>
            <w:tcW w:w="3432" w:type="dxa"/>
            <w:shd w:val="clear" w:color="auto" w:fill="E2EFD9"/>
            <w:vAlign w:val="center"/>
          </w:tcPr>
          <w:p w14:paraId="04DF9BFD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Qëllimi dhe fushëveprimi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16FDA08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2C20332" w14:textId="77777777">
        <w:trPr>
          <w:trHeight w:val="341"/>
        </w:trPr>
        <w:tc>
          <w:tcPr>
            <w:tcW w:w="3432" w:type="dxa"/>
            <w:vMerge w:val="restart"/>
            <w:shd w:val="clear" w:color="auto" w:fill="E2EFD9"/>
            <w:vAlign w:val="center"/>
          </w:tcPr>
          <w:p w14:paraId="6BB3E664" w14:textId="77777777" w:rsidR="005831CA" w:rsidRDefault="004218F0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Gjithsej numri i stafit/anëtarëv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F9A6FDA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00C0D00" w14:textId="77777777">
        <w:trPr>
          <w:trHeight w:val="368"/>
        </w:trPr>
        <w:tc>
          <w:tcPr>
            <w:tcW w:w="3432" w:type="dxa"/>
            <w:vMerge/>
            <w:shd w:val="clear" w:color="auto" w:fill="E2EFD9"/>
            <w:vAlign w:val="center"/>
          </w:tcPr>
          <w:p w14:paraId="38015887" w14:textId="77777777" w:rsidR="005831CA" w:rsidRDefault="005831CA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445" w:type="dxa"/>
            <w:shd w:val="clear" w:color="auto" w:fill="E2EFD9"/>
            <w:vAlign w:val="center"/>
          </w:tcPr>
          <w:p w14:paraId="26ADF1D6" w14:textId="77777777" w:rsidR="005831CA" w:rsidRDefault="004218F0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Individët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7A235A7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395231CA" w14:textId="77777777" w:rsidR="005831CA" w:rsidRDefault="004218F0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ersonat juridikë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214CF2D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D089650" w14:textId="77777777">
        <w:tc>
          <w:tcPr>
            <w:tcW w:w="3432" w:type="dxa"/>
            <w:shd w:val="clear" w:color="auto" w:fill="E2EFD9"/>
            <w:vAlign w:val="center"/>
          </w:tcPr>
          <w:p w14:paraId="095B8102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punonjësve në ditën e dorëzimit të aplikimit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1670F28F" w14:textId="77777777" w:rsidR="005831CA" w:rsidRDefault="004218F0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unonjës me kohë të caktuar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061620B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9F1818B" w14:textId="77777777" w:rsidR="005831CA" w:rsidRDefault="004218F0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unonjës me kohë të pacaktuar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61037767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836E1CE" w14:textId="77777777">
        <w:tc>
          <w:tcPr>
            <w:tcW w:w="3432" w:type="dxa"/>
            <w:shd w:val="clear" w:color="auto" w:fill="E2EFD9"/>
            <w:vAlign w:val="center"/>
          </w:tcPr>
          <w:p w14:paraId="2D7B6A7B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 e ka organizata juaj statusin e përfituesit publik? (Vendos “x”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72B0CE57" w14:textId="77777777" w:rsidR="005831CA" w:rsidRDefault="004218F0" w:rsidP="00461664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O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03E8E1C3" w14:textId="77777777" w:rsidR="005831CA" w:rsidRDefault="005831CA" w:rsidP="00461664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8299696" w14:textId="77777777" w:rsidR="005831CA" w:rsidRDefault="004218F0" w:rsidP="00461664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0E82BA6F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675DA75" w14:textId="77777777">
        <w:tc>
          <w:tcPr>
            <w:tcW w:w="3432" w:type="dxa"/>
            <w:shd w:val="clear" w:color="auto" w:fill="E2EFD9"/>
            <w:vAlign w:val="center"/>
          </w:tcPr>
          <w:p w14:paraId="7C817F7D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lastRenderedPageBreak/>
              <w:t>Qarkullimi total i organizatës në vitin 2021 dhe 2020 (shkruani shumë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F04CE95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53441E6" w14:textId="77777777">
        <w:trPr>
          <w:trHeight w:val="440"/>
        </w:trPr>
        <w:tc>
          <w:tcPr>
            <w:tcW w:w="3432" w:type="dxa"/>
            <w:shd w:val="clear" w:color="auto" w:fill="E2EFD9"/>
            <w:vAlign w:val="center"/>
          </w:tcPr>
          <w:p w14:paraId="324A9A6A" w14:textId="77777777" w:rsidR="005831CA" w:rsidRPr="008058C9" w:rsidRDefault="004218F0">
            <w:pPr>
              <w:pStyle w:val="ListParagraph"/>
              <w:numPr>
                <w:ilvl w:val="0"/>
                <w:numId w:val="3"/>
              </w:numPr>
              <w:ind w:left="247" w:hanging="293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Burimet e të ardhurave</w:t>
            </w:r>
          </w:p>
          <w:p w14:paraId="73129B2A" w14:textId="648AEFCB" w:rsidR="005831CA" w:rsidRDefault="004218F0">
            <w:pPr>
              <w:pStyle w:val="ListParagraph"/>
              <w:ind w:left="247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(</w:t>
            </w:r>
            <w:r w:rsidR="00157015"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Institucioni, p</w:t>
            </w: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ërfshirë shumat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D77F1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78471C1" w14:textId="77777777">
        <w:tc>
          <w:tcPr>
            <w:tcW w:w="3432" w:type="dxa"/>
            <w:shd w:val="clear" w:color="auto" w:fill="E2EFD9"/>
            <w:vAlign w:val="center"/>
          </w:tcPr>
          <w:p w14:paraId="40D0B72C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Burimet publike qendrore (ministritë dhe agjencitë e qeverisë qendror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20FE9A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D1A3677" w14:textId="77777777">
        <w:trPr>
          <w:trHeight w:val="323"/>
        </w:trPr>
        <w:tc>
          <w:tcPr>
            <w:tcW w:w="3432" w:type="dxa"/>
            <w:shd w:val="clear" w:color="auto" w:fill="E2EFD9"/>
            <w:vAlign w:val="center"/>
          </w:tcPr>
          <w:p w14:paraId="0F0CE623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Burimet publike komunal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CE58B34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187C2D5" w14:textId="77777777">
        <w:tc>
          <w:tcPr>
            <w:tcW w:w="3432" w:type="dxa"/>
            <w:shd w:val="clear" w:color="auto" w:fill="E2EFD9"/>
            <w:vAlign w:val="center"/>
          </w:tcPr>
          <w:p w14:paraId="41A82E59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Donatorët e huaj, qeveritë dhe organizatat ndërkombëtare (përfshirë BE-në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C06F23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2D7FC8EC" w14:textId="77777777">
        <w:tc>
          <w:tcPr>
            <w:tcW w:w="3432" w:type="dxa"/>
            <w:shd w:val="clear" w:color="auto" w:fill="E2EFD9"/>
            <w:vAlign w:val="center"/>
          </w:tcPr>
          <w:p w14:paraId="304A59E5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mpanitë dhe personat e tjerë juridikë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F676AFA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6CAA68A" w14:textId="77777777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1A4BBFE2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Qytetarë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70CF2C7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5BE368B" w14:textId="77777777">
        <w:tc>
          <w:tcPr>
            <w:tcW w:w="3432" w:type="dxa"/>
            <w:shd w:val="clear" w:color="auto" w:fill="E2EFD9"/>
            <w:vAlign w:val="center"/>
          </w:tcPr>
          <w:p w14:paraId="5763EBB3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Organizata të tjera joqeveritar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F561DB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8A28AC3" w14:textId="77777777">
        <w:trPr>
          <w:trHeight w:val="314"/>
        </w:trPr>
        <w:tc>
          <w:tcPr>
            <w:tcW w:w="3432" w:type="dxa"/>
            <w:shd w:val="clear" w:color="auto" w:fill="E2EFD9"/>
            <w:vAlign w:val="center"/>
          </w:tcPr>
          <w:p w14:paraId="3D3F3628" w14:textId="77777777" w:rsidR="005831CA" w:rsidRDefault="004218F0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Të ardhurat nga tarifa e anëtarësimit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D0D7732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47F35B0" w14:textId="77777777">
        <w:trPr>
          <w:trHeight w:val="512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1EB22D43" w14:textId="77777777" w:rsidR="005831CA" w:rsidRDefault="004218F0">
            <w:pPr>
              <w:numPr>
                <w:ilvl w:val="0"/>
                <w:numId w:val="3"/>
              </w:numPr>
              <w:ind w:left="341" w:hanging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Informacione për zyrat/hapësirën në të cilën operon OJQ-ja</w:t>
            </w:r>
          </w:p>
        </w:tc>
      </w:tr>
      <w:tr w:rsidR="005831CA" w14:paraId="0F90093A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F3B6C52" w14:textId="77777777" w:rsidR="005831CA" w:rsidRDefault="004218F0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Hapësirë në pronësi vetanake (shënoni madhësinë në 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5B72EEC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AC0524C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3BEA25B" w14:textId="23786084" w:rsidR="005831CA" w:rsidRDefault="004218F0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Hapësirë ​​me qira </w:t>
            </w:r>
            <w:r w:rsidR="00461664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br/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(shënoni madhësinë në 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3673DF2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1C30A499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F21D7DF" w14:textId="77777777" w:rsidR="005831CA" w:rsidRDefault="004218F0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Hapësirë publike e ndarë nga komuna / qeveria / ndërmarrja publike / (shënoni madhësinë në m² dhe shumën e qirasë mujor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0634A9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AD758E2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1274818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Shuma totale e mbështetjes financiare publike në vitin para shpalljes së kësaj thirrjej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057146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C81E6C0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2799066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 përgatit OJQ-ja juaj një raport vjetor të punës? (Vendos “x”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0CA558AC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O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3E477A21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572524EF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4706D764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924DD1F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4E7E4245" w14:textId="77777777" w:rsidR="005831CA" w:rsidRDefault="004218F0">
            <w:pPr>
              <w:numPr>
                <w:ilvl w:val="0"/>
                <w:numId w:val="6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ëse jeni përgjigjur “po”, kujt i është dorëzuar dhe si ia keni prezantuar publikut?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CC127E8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A341CE1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643F968" w14:textId="77777777" w:rsidR="005831CA" w:rsidRDefault="004218F0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A jeni të gatshëm të pranoni një Vlerësim të Rrezikut të Partnerit të Caritas-it Zviceran?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48C3CA18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O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1A2CE738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47AF036B" w14:textId="77777777" w:rsidR="005831CA" w:rsidRDefault="004218F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202302EE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89ED519" w14:textId="77777777">
        <w:trPr>
          <w:trHeight w:val="764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3C44DB53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INFORMACIONE PËR APLIKIMIN PËR PROJEKT</w:t>
            </w:r>
          </w:p>
        </w:tc>
      </w:tr>
      <w:tr w:rsidR="005831CA" w14:paraId="05F4EFFE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061E0AC" w14:textId="37974C74" w:rsidR="005831CA" w:rsidRPr="00397CE5" w:rsidRDefault="004218F0" w:rsidP="00397CE5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397CE5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mri i projektit të sugjeruar:</w:t>
            </w:r>
          </w:p>
        </w:tc>
      </w:tr>
      <w:tr w:rsidR="005831CA" w14:paraId="5965E8E0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0A79E05" w14:textId="77777777" w:rsidR="005831CA" w:rsidRDefault="005831CA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67639104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5A3C905" w14:textId="77777777" w:rsidR="005831CA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mbledhja e projektit (një prezantim  i shkurtër i informacioneve themelore rreth projektit në jo më shumë se 300 fjalë)</w:t>
            </w:r>
          </w:p>
        </w:tc>
      </w:tr>
      <w:tr w:rsidR="005831CA" w14:paraId="5076DEAE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1BF3C3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0283091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B49900D" w14:textId="77777777" w:rsidR="005831CA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Rajoni (et) gjeografik i zbatimit të sugjeruar</w:t>
            </w:r>
          </w:p>
        </w:tc>
      </w:tr>
      <w:tr w:rsidR="005831CA" w14:paraId="054F7A7D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30DC0F9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6CF7D0B0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21AE5C22" w14:textId="548903F3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lastRenderedPageBreak/>
              <w:t>Buxheti total i projektit të sugjeruar në EUR (përfshirë bashkëfinancimi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8C7F2E" w14:textId="330353B0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71071710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5C976070" w14:textId="5A5F0767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Shuma e kërkuar nga YENI në EU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65B8B98" w14:textId="77777777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6C5AEA86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30F9BB4E" w14:textId="13474305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ntributi i vetë aplikantëve në buxhet në EU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7936371" w14:textId="77777777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9E7E20" w14:paraId="00207AF2" w14:textId="77777777" w:rsidTr="009E7E20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076A3E60" w14:textId="0754D0D7" w:rsidR="009E7E20" w:rsidRPr="008058C9" w:rsidRDefault="009E7E20" w:rsidP="009E7E2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Kontributi i palës së tretë në EUR (bashkëfinancim tjetër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1E7AE90" w14:textId="77777777" w:rsidR="009E7E20" w:rsidRDefault="009E7E20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EEAD02F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51AC455" w14:textId="77777777" w:rsidR="005831CA" w:rsidRPr="008058C9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u lutemi paraqitni kornizën logjike sipas formatit të Shtojcës 3.</w:t>
            </w:r>
          </w:p>
        </w:tc>
      </w:tr>
      <w:tr w:rsidR="005831CA" w14:paraId="1D33C170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1419D14" w14:textId="77777777" w:rsidR="005831CA" w:rsidRPr="008058C9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7AB7AABE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6590AFDD" w14:textId="22397D66" w:rsidR="005831CA" w:rsidRPr="008058C9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Metodologjia e projektit (maksimumi 500 fjalë)</w:t>
            </w:r>
          </w:p>
        </w:tc>
      </w:tr>
      <w:tr w:rsidR="005831CA" w14:paraId="6699F6DB" w14:textId="77777777" w:rsidTr="006E7721">
        <w:trPr>
          <w:trHeight w:val="242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31E25B8" w14:textId="77777777" w:rsidR="005831CA" w:rsidRPr="008058C9" w:rsidRDefault="005831CA">
            <w:p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F34527" w14:paraId="0CEC0D5D" w14:textId="77777777" w:rsidTr="006E7721">
        <w:trPr>
          <w:trHeight w:val="305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0FA01FAE" w14:textId="76839302" w:rsidR="00F34527" w:rsidRPr="008058C9" w:rsidRDefault="006E7721" w:rsidP="006E7721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u lutemi përshkruani qasjen tuaj ndaj edukimit për ndryshimet klimatike?</w:t>
            </w:r>
          </w:p>
        </w:tc>
      </w:tr>
      <w:tr w:rsidR="006E7721" w14:paraId="2B9F2BA5" w14:textId="77777777" w:rsidTr="006E7721">
        <w:trPr>
          <w:trHeight w:val="305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3D9C2E0B" w14:textId="77777777" w:rsidR="006E7721" w:rsidRPr="008058C9" w:rsidRDefault="006E7721" w:rsidP="006E7721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6E7721" w14:paraId="51EE4537" w14:textId="77777777" w:rsidTr="006E7721">
        <w:trPr>
          <w:trHeight w:val="557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4D2CFCE2" w14:textId="1F532E99" w:rsidR="006E7721" w:rsidRPr="008058C9" w:rsidRDefault="006E7721" w:rsidP="006E7721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8058C9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Ju lutemi përshkruani qasjen tuaj ndaj rritjes së ndërgjegjësimit dhe ndryshimit të sjelljes në lidhje me ndryshimet klimatike?</w:t>
            </w:r>
          </w:p>
        </w:tc>
      </w:tr>
      <w:tr w:rsidR="006E7721" w14:paraId="1F0606F9" w14:textId="77777777" w:rsidTr="006E7721">
        <w:trPr>
          <w:trHeight w:val="233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5DD71323" w14:textId="77777777" w:rsidR="006E7721" w:rsidRPr="006E7721" w:rsidRDefault="006E7721" w:rsidP="006E7721">
            <w:pPr>
              <w:pStyle w:val="ListParagraph"/>
              <w:ind w:left="36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A4CA96A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BA028DE" w14:textId="77777777" w:rsidR="005831CA" w:rsidRDefault="004218F0" w:rsidP="00397CE5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ersonat përgjegjës për zbatimin e projektit.</w:t>
            </w:r>
          </w:p>
        </w:tc>
      </w:tr>
      <w:tr w:rsidR="005831CA" w14:paraId="01655BF4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3A0BF60A" w14:textId="77777777" w:rsidR="005831CA" w:rsidRDefault="004218F0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Udhëheqësi/menaxheri i projektit (shkruani emrin dhe bashkëngjitni një CV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7EAAFC0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3DF595DE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8855537" w14:textId="77777777" w:rsidR="005831CA" w:rsidRDefault="004218F0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Numri i personave të punësuar të përfshirë në zbatimin e projektit (shkruani emrin dhe bashkëngjitni një CV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E22F3F4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BA7E85A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1834D04" w14:textId="77777777" w:rsidR="005831CA" w:rsidRDefault="004218F0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ksperti/ët i jashtëm, bashkëpunëtori/ët që janë të përfshirë në projekt (shkruani emrin dhe fushat e ekspertizës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52E48B3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183B28C" w14:textId="77777777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438978C5" w14:textId="0428E232" w:rsidR="005831CA" w:rsidRDefault="004218F0">
            <w:pPr>
              <w:pStyle w:val="ListParagraph"/>
              <w:numPr>
                <w:ilvl w:val="0"/>
                <w:numId w:val="10"/>
              </w:numPr>
              <w:ind w:left="430" w:hanging="27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Ju lutemi paraqisni të paktën tre (3) projekte referencë, mundësisht në fushat e mëposhtme: </w:t>
            </w:r>
            <w:r w:rsid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qeverisja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 xml:space="preserve"> lokal</w:t>
            </w:r>
            <w:r w:rsid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e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, mjedisi, ndryshimet klimatike dhe aktivizmi rino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BEB00A0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036FD993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4657615" w14:textId="77777777" w:rsidR="005831CA" w:rsidRDefault="004218F0" w:rsidP="00397CE5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shkrim i shkurtër i përvojave, arritjeve dhe shkathtësive të organizatës.</w:t>
            </w:r>
          </w:p>
        </w:tc>
      </w:tr>
      <w:tr w:rsidR="005831CA" w14:paraId="4D6585C7" w14:textId="77777777" w:rsidTr="006E7721">
        <w:trPr>
          <w:trHeight w:val="323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4FA9CFD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431A8659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ACA047A" w14:textId="77777777" w:rsidR="005831CA" w:rsidRDefault="004218F0" w:rsidP="00397CE5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Si do të siguroni transferimin e njohurive dhe shkathtësive specifike me shkollat ​​e mesme/Eko-klubet?</w:t>
            </w:r>
          </w:p>
        </w:tc>
      </w:tr>
      <w:tr w:rsidR="005831CA" w14:paraId="181E7123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BA0EFDA" w14:textId="77777777" w:rsidR="005831CA" w:rsidRDefault="005831CA">
            <w:pPr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687A20D" w14:textId="77777777">
        <w:trPr>
          <w:trHeight w:val="566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62E717C4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VLERËSIMI dhe MONITORIMI I REZULTATEVE</w:t>
            </w:r>
          </w:p>
        </w:tc>
      </w:tr>
      <w:tr w:rsidR="005831CA" w14:paraId="17384211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2C60C37C" w14:textId="64909577" w:rsidR="005831CA" w:rsidRPr="006E7721" w:rsidRDefault="004218F0" w:rsidP="006E7721">
            <w:pPr>
              <w:pStyle w:val="ListParagraph"/>
              <w:numPr>
                <w:ilvl w:val="0"/>
                <w:numId w:val="3"/>
              </w:numPr>
              <w:ind w:left="45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shkruani se si do të monitoroni dhe vlerësoni arritjen e rezultateve të projektit dhe ndikimin e tyre në përmbushjen e objektivave të thirrjes.</w:t>
            </w:r>
          </w:p>
        </w:tc>
      </w:tr>
      <w:tr w:rsidR="005831CA" w14:paraId="37F1EAAE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44B4DBB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  <w:tr w:rsidR="005831CA" w14:paraId="5D38CA34" w14:textId="77777777">
        <w:trPr>
          <w:trHeight w:val="548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56C4F6B1" w14:textId="77777777" w:rsidR="005831CA" w:rsidRDefault="004218F0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q-AL"/>
              </w:rPr>
              <w:t>QËNDRUESHMËRIA E PROJEKTIT</w:t>
            </w:r>
          </w:p>
        </w:tc>
      </w:tr>
      <w:tr w:rsidR="005831CA" w14:paraId="56E70389" w14:textId="77777777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66B207ED" w14:textId="7485DAF5" w:rsidR="005831CA" w:rsidRPr="006E7721" w:rsidRDefault="004218F0" w:rsidP="006E7721">
            <w:pPr>
              <w:pStyle w:val="ListParagraph"/>
              <w:numPr>
                <w:ilvl w:val="0"/>
                <w:numId w:val="3"/>
              </w:numPr>
              <w:ind w:left="450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  <w:r w:rsidRPr="006E7721"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  <w:t>Përshkruani planet tuaja që do të sigurojnë qëndrueshmërinë e projektit pas përfundimit të mbështetjes financiare.</w:t>
            </w:r>
          </w:p>
        </w:tc>
      </w:tr>
      <w:tr w:rsidR="005831CA" w14:paraId="71CF787E" w14:textId="77777777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777F82F2" w14:textId="77777777" w:rsidR="005831CA" w:rsidRDefault="005831CA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q-AL"/>
              </w:rPr>
            </w:pPr>
          </w:p>
        </w:tc>
      </w:tr>
    </w:tbl>
    <w:p w14:paraId="3F4E8045" w14:textId="77777777" w:rsidR="005831CA" w:rsidRDefault="005831CA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</w:p>
    <w:p w14:paraId="419BB2B4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lastRenderedPageBreak/>
        <w:t xml:space="preserve">_________________________________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_________________________________</w:t>
      </w:r>
    </w:p>
    <w:p w14:paraId="0D2382DA" w14:textId="77777777" w:rsidR="005831CA" w:rsidRDefault="004218F0">
      <w:pPr>
        <w:spacing w:after="0"/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Emri i menaxherit të projektit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Emri i përfaqësuesit të autorizuar</w:t>
      </w:r>
    </w:p>
    <w:p w14:paraId="265FA868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(në organizatë - aplikanti)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(në organizatë - aplikanti)</w:t>
      </w:r>
    </w:p>
    <w:p w14:paraId="3ECC7500" w14:textId="77777777" w:rsidR="005831CA" w:rsidRDefault="005831CA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</w:p>
    <w:p w14:paraId="44B144F6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_________________________________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_________________________________</w:t>
      </w:r>
    </w:p>
    <w:p w14:paraId="5FAF618A" w14:textId="77777777" w:rsidR="005831CA" w:rsidRDefault="004218F0">
      <w:pPr>
        <w:spacing w:after="0"/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 xml:space="preserve">Nënshkrimi 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Nënshkrimi</w:t>
      </w:r>
    </w:p>
    <w:p w14:paraId="663DD29B" w14:textId="77777777" w:rsidR="005831CA" w:rsidRDefault="004218F0">
      <w:pPr>
        <w:rPr>
          <w:rFonts w:ascii="Times New Roman" w:eastAsia="Calibri" w:hAnsi="Times New Roman" w:cs="Times New Roman"/>
          <w:sz w:val="21"/>
          <w:szCs w:val="21"/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>_______________________, _______________.</w:t>
      </w:r>
    </w:p>
    <w:p w14:paraId="6CC57E97" w14:textId="77777777" w:rsidR="005831CA" w:rsidRDefault="004218F0">
      <w:pPr>
        <w:rPr>
          <w:lang w:val="sq-AL"/>
        </w:rPr>
      </w:pPr>
      <w:r>
        <w:rPr>
          <w:rFonts w:ascii="Times New Roman" w:eastAsia="Calibri" w:hAnsi="Times New Roman" w:cs="Times New Roman"/>
          <w:sz w:val="21"/>
          <w:szCs w:val="21"/>
          <w:lang w:val="sq-AL"/>
        </w:rPr>
        <w:t>Vendi</w:t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</w:r>
      <w:r>
        <w:rPr>
          <w:rFonts w:ascii="Times New Roman" w:eastAsia="Calibri" w:hAnsi="Times New Roman" w:cs="Times New Roman"/>
          <w:sz w:val="21"/>
          <w:szCs w:val="21"/>
          <w:lang w:val="sq-AL"/>
        </w:rPr>
        <w:tab/>
        <w:t>Data</w:t>
      </w:r>
    </w:p>
    <w:sectPr w:rsidR="005831CA">
      <w:headerReference w:type="default" r:id="rId8"/>
      <w:footerReference w:type="default" r:id="rId9"/>
      <w:headerReference w:type="first" r:id="rId10"/>
      <w:pgSz w:w="12240" w:h="15840" w:code="1"/>
      <w:pgMar w:top="1440" w:right="1440" w:bottom="907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8CAA4" w14:textId="77777777" w:rsidR="005831CA" w:rsidRDefault="004218F0">
      <w:pPr>
        <w:spacing w:after="0" w:line="240" w:lineRule="auto"/>
      </w:pPr>
      <w:r>
        <w:separator/>
      </w:r>
    </w:p>
  </w:endnote>
  <w:endnote w:type="continuationSeparator" w:id="0">
    <w:p w14:paraId="1F0586B5" w14:textId="77777777" w:rsidR="005831CA" w:rsidRDefault="00421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37245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C930A6B" w14:textId="77777777" w:rsidR="005831CA" w:rsidRDefault="004218F0">
        <w:pPr>
          <w:pStyle w:val="Foot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 PAGE   \* MERGEFORMAT 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3</w:t>
        </w:r>
        <w:r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003756C" w14:textId="77777777" w:rsidR="005831CA" w:rsidRDefault="00583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6517A" w14:textId="77777777" w:rsidR="005831CA" w:rsidRDefault="004218F0">
      <w:pPr>
        <w:spacing w:after="0" w:line="240" w:lineRule="auto"/>
      </w:pPr>
      <w:r>
        <w:separator/>
      </w:r>
    </w:p>
  </w:footnote>
  <w:footnote w:type="continuationSeparator" w:id="0">
    <w:p w14:paraId="1CFE4A17" w14:textId="77777777" w:rsidR="005831CA" w:rsidRDefault="00421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56711" w14:textId="77777777" w:rsidR="005831CA" w:rsidRDefault="004218F0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0288" behindDoc="1" locked="0" layoutInCell="1" allowOverlap="1" wp14:anchorId="64E2C8FD" wp14:editId="6B456D3F">
          <wp:simplePos x="0" y="0"/>
          <wp:positionH relativeFrom="column">
            <wp:posOffset>4876800</wp:posOffset>
          </wp:positionH>
          <wp:positionV relativeFrom="paragraph">
            <wp:posOffset>-3175</wp:posOffset>
          </wp:positionV>
          <wp:extent cx="1676400" cy="396240"/>
          <wp:effectExtent l="0" t="0" r="0" b="3810"/>
          <wp:wrapTight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17CF3D5" wp14:editId="11A32C97">
          <wp:simplePos x="0" y="0"/>
          <wp:positionH relativeFrom="column">
            <wp:posOffset>-219710</wp:posOffset>
          </wp:positionH>
          <wp:positionV relativeFrom="paragraph">
            <wp:posOffset>46990</wp:posOffset>
          </wp:positionV>
          <wp:extent cx="2108835" cy="285115"/>
          <wp:effectExtent l="0" t="0" r="5715" b="635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835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 xml:space="preserve">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FBC3B" w14:textId="77777777" w:rsidR="005831CA" w:rsidRDefault="004218F0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3360" behindDoc="0" locked="0" layoutInCell="1" allowOverlap="1" wp14:anchorId="3BF25A26" wp14:editId="5B792D9C">
          <wp:simplePos x="0" y="0"/>
          <wp:positionH relativeFrom="column">
            <wp:posOffset>2893916</wp:posOffset>
          </wp:positionH>
          <wp:positionV relativeFrom="paragraph">
            <wp:posOffset>-199114</wp:posOffset>
          </wp:positionV>
          <wp:extent cx="628015" cy="669290"/>
          <wp:effectExtent l="0" t="0" r="635" b="0"/>
          <wp:wrapThrough wrapText="bothSides">
            <wp:wrapPolygon edited="0">
              <wp:start x="0" y="0"/>
              <wp:lineTo x="0" y="20903"/>
              <wp:lineTo x="20967" y="20903"/>
              <wp:lineTo x="20967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01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00000"/>
        <w:sz w:val="28"/>
      </w:rPr>
      <w:drawing>
        <wp:anchor distT="0" distB="0" distL="114300" distR="114300" simplePos="0" relativeHeight="251661312" behindDoc="1" locked="0" layoutInCell="1" allowOverlap="1" wp14:anchorId="52D7904A" wp14:editId="32C73FD3">
          <wp:simplePos x="0" y="0"/>
          <wp:positionH relativeFrom="column">
            <wp:posOffset>4834365</wp:posOffset>
          </wp:positionH>
          <wp:positionV relativeFrom="paragraph">
            <wp:posOffset>-40088</wp:posOffset>
          </wp:positionV>
          <wp:extent cx="1676400" cy="396240"/>
          <wp:effectExtent l="0" t="0" r="0" b="3810"/>
          <wp:wrapThrough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hrough>
          <wp:docPr id="16" name="Picture 16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0E84C6F" wp14:editId="0AC8FC71">
          <wp:simplePos x="0" y="0"/>
          <wp:positionH relativeFrom="column">
            <wp:posOffset>-580445</wp:posOffset>
          </wp:positionH>
          <wp:positionV relativeFrom="paragraph">
            <wp:posOffset>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70D"/>
    <w:multiLevelType w:val="hybridMultilevel"/>
    <w:tmpl w:val="ABC06556"/>
    <w:lvl w:ilvl="0" w:tplc="BFD267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20E1C"/>
    <w:multiLevelType w:val="hybridMultilevel"/>
    <w:tmpl w:val="E8D27D22"/>
    <w:lvl w:ilvl="0" w:tplc="1E480E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4B7B"/>
    <w:multiLevelType w:val="hybridMultilevel"/>
    <w:tmpl w:val="C3BCACA2"/>
    <w:lvl w:ilvl="0" w:tplc="E7BCA9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332ED"/>
    <w:multiLevelType w:val="hybridMultilevel"/>
    <w:tmpl w:val="9A484BFC"/>
    <w:lvl w:ilvl="0" w:tplc="30989D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310AA"/>
    <w:multiLevelType w:val="hybridMultilevel"/>
    <w:tmpl w:val="F8627544"/>
    <w:lvl w:ilvl="0" w:tplc="1E16A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57CC4"/>
    <w:multiLevelType w:val="multilevel"/>
    <w:tmpl w:val="AB00AA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6" w15:restartNumberingAfterBreak="0">
    <w:nsid w:val="24660E54"/>
    <w:multiLevelType w:val="hybridMultilevel"/>
    <w:tmpl w:val="0400AC64"/>
    <w:lvl w:ilvl="0" w:tplc="24D2E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D75F9"/>
    <w:multiLevelType w:val="hybridMultilevel"/>
    <w:tmpl w:val="0B5ADB9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17210"/>
    <w:multiLevelType w:val="hybridMultilevel"/>
    <w:tmpl w:val="FE025E24"/>
    <w:lvl w:ilvl="0" w:tplc="1F7E792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D34A4"/>
    <w:multiLevelType w:val="hybridMultilevel"/>
    <w:tmpl w:val="C3BCAC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0725A"/>
    <w:multiLevelType w:val="hybridMultilevel"/>
    <w:tmpl w:val="8ACC53B0"/>
    <w:lvl w:ilvl="0" w:tplc="0D328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27714"/>
    <w:multiLevelType w:val="hybridMultilevel"/>
    <w:tmpl w:val="9D2626EC"/>
    <w:lvl w:ilvl="0" w:tplc="62EE9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B2359"/>
    <w:multiLevelType w:val="hybridMultilevel"/>
    <w:tmpl w:val="DA5A338A"/>
    <w:lvl w:ilvl="0" w:tplc="DEAC20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21340"/>
    <w:multiLevelType w:val="hybridMultilevel"/>
    <w:tmpl w:val="EBC8F046"/>
    <w:lvl w:ilvl="0" w:tplc="36F022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870A4"/>
    <w:multiLevelType w:val="hybridMultilevel"/>
    <w:tmpl w:val="94563206"/>
    <w:lvl w:ilvl="0" w:tplc="4BE87C4A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34089661">
    <w:abstractNumId w:val="5"/>
  </w:num>
  <w:num w:numId="2" w16cid:durableId="779494370">
    <w:abstractNumId w:val="8"/>
  </w:num>
  <w:num w:numId="3" w16cid:durableId="817697344">
    <w:abstractNumId w:val="11"/>
  </w:num>
  <w:num w:numId="4" w16cid:durableId="578054992">
    <w:abstractNumId w:val="1"/>
  </w:num>
  <w:num w:numId="5" w16cid:durableId="1091701609">
    <w:abstractNumId w:val="12"/>
  </w:num>
  <w:num w:numId="6" w16cid:durableId="629824382">
    <w:abstractNumId w:val="3"/>
  </w:num>
  <w:num w:numId="7" w16cid:durableId="1695571872">
    <w:abstractNumId w:val="13"/>
  </w:num>
  <w:num w:numId="8" w16cid:durableId="793407792">
    <w:abstractNumId w:val="0"/>
  </w:num>
  <w:num w:numId="9" w16cid:durableId="1305501469">
    <w:abstractNumId w:val="10"/>
  </w:num>
  <w:num w:numId="10" w16cid:durableId="498622696">
    <w:abstractNumId w:val="2"/>
  </w:num>
  <w:num w:numId="11" w16cid:durableId="1659381213">
    <w:abstractNumId w:val="4"/>
  </w:num>
  <w:num w:numId="12" w16cid:durableId="584730630">
    <w:abstractNumId w:val="6"/>
  </w:num>
  <w:num w:numId="13" w16cid:durableId="301547439">
    <w:abstractNumId w:val="7"/>
  </w:num>
  <w:num w:numId="14" w16cid:durableId="287783874">
    <w:abstractNumId w:val="14"/>
  </w:num>
  <w:num w:numId="15" w16cid:durableId="1766960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zc2MTEwMjQxNTVV0lEKTi0uzszPAykwrAUA29fRJSwAAAA="/>
  </w:docVars>
  <w:rsids>
    <w:rsidRoot w:val="005831CA"/>
    <w:rsid w:val="00157015"/>
    <w:rsid w:val="00397CE5"/>
    <w:rsid w:val="004218F0"/>
    <w:rsid w:val="00461664"/>
    <w:rsid w:val="00521DCA"/>
    <w:rsid w:val="005831CA"/>
    <w:rsid w:val="006E7721"/>
    <w:rsid w:val="008058C9"/>
    <w:rsid w:val="009E7E20"/>
    <w:rsid w:val="00ED64EA"/>
    <w:rsid w:val="00F3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207C4E"/>
  <w15:docId w15:val="{1814181A-E938-4F5A-8459-0A0722B65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A5D93-6008-4760-80C2-4C8B394DD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28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arta Hajrizi</dc:creator>
  <cp:lastModifiedBy>Besarta Hajrizi</cp:lastModifiedBy>
  <cp:revision>10</cp:revision>
  <dcterms:created xsi:type="dcterms:W3CDTF">2022-07-27T08:43:00Z</dcterms:created>
  <dcterms:modified xsi:type="dcterms:W3CDTF">2022-07-28T08:48:00Z</dcterms:modified>
</cp:coreProperties>
</file>